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9468A" w14:textId="218F479C" w:rsidR="00597AC2" w:rsidRDefault="00B1640E">
      <w:pPr>
        <w:rPr>
          <w:b/>
          <w:bCs/>
        </w:rPr>
      </w:pPr>
      <w:r w:rsidRPr="00B1640E">
        <w:rPr>
          <w:b/>
          <w:bCs/>
        </w:rPr>
        <w:t>Documentos para participação de membro externo (qualificações e defesa de mestrado)</w:t>
      </w:r>
    </w:p>
    <w:p w14:paraId="4B4F0409" w14:textId="77777777" w:rsidR="00B1640E" w:rsidRPr="00B1640E" w:rsidRDefault="00B1640E" w:rsidP="00B1640E">
      <w:r w:rsidRPr="00B1640E">
        <w:t>Além do Termo de Responsabilidade, encaminhe as seguintes informações no ato da solicitação (via e-mail PROPPI):</w:t>
      </w:r>
    </w:p>
    <w:p w14:paraId="315AB798" w14:textId="77777777" w:rsidR="00B1640E" w:rsidRPr="00B1640E" w:rsidRDefault="00B1640E" w:rsidP="00B1640E"/>
    <w:p w14:paraId="00421265" w14:textId="77777777" w:rsidR="00B1640E" w:rsidRPr="00B1640E" w:rsidRDefault="00B1640E" w:rsidP="00B1640E">
      <w:r w:rsidRPr="00B1640E">
        <w:t>Para cadastro do prestador de serviço é OBRIGATÓRIO o envio das seguintes informações:</w:t>
      </w:r>
    </w:p>
    <w:p w14:paraId="01C86DCF" w14:textId="77777777" w:rsidR="00B1640E" w:rsidRPr="00B1640E" w:rsidRDefault="00B1640E" w:rsidP="00B1640E"/>
    <w:p w14:paraId="01294BC3" w14:textId="77777777" w:rsidR="00B1640E" w:rsidRPr="00B1640E" w:rsidRDefault="00B1640E" w:rsidP="00B1640E">
      <w:r w:rsidRPr="00B1640E">
        <w:t xml:space="preserve">    Nome Completo</w:t>
      </w:r>
    </w:p>
    <w:p w14:paraId="284C241D" w14:textId="77777777" w:rsidR="00B1640E" w:rsidRPr="00B1640E" w:rsidRDefault="00B1640E" w:rsidP="00B1640E">
      <w:r w:rsidRPr="00B1640E">
        <w:t xml:space="preserve">    CPF</w:t>
      </w:r>
    </w:p>
    <w:p w14:paraId="0C122D8A" w14:textId="77777777" w:rsidR="00B1640E" w:rsidRPr="00B1640E" w:rsidRDefault="00B1640E" w:rsidP="00B1640E">
      <w:r w:rsidRPr="00B1640E">
        <w:t xml:space="preserve">    E-mail</w:t>
      </w:r>
    </w:p>
    <w:p w14:paraId="3069B1EB" w14:textId="77777777" w:rsidR="00B1640E" w:rsidRPr="00B1640E" w:rsidRDefault="00B1640E" w:rsidP="00B1640E">
      <w:r w:rsidRPr="00B1640E">
        <w:t xml:space="preserve">    Setor de lotação</w:t>
      </w:r>
    </w:p>
    <w:p w14:paraId="61DB5358" w14:textId="77777777" w:rsidR="00B1640E" w:rsidRPr="00B1640E" w:rsidRDefault="00B1640E" w:rsidP="00B1640E">
      <w:r w:rsidRPr="00B1640E">
        <w:t xml:space="preserve">    CNPJ e Nome da Empresa de vínculo</w:t>
      </w:r>
    </w:p>
    <w:p w14:paraId="3619420B" w14:textId="77777777" w:rsidR="00B1640E" w:rsidRPr="00B1640E" w:rsidRDefault="00B1640E" w:rsidP="00B1640E">
      <w:r w:rsidRPr="00B1640E">
        <w:t xml:space="preserve">    Ocupação (conforme CBO http://www.mtecbo.gov.br/cbosite/pages/pesquisas/BuscaPorTitulo.jsf).</w:t>
      </w:r>
    </w:p>
    <w:p w14:paraId="02076921" w14:textId="77777777" w:rsidR="00B1640E" w:rsidRPr="00B1640E" w:rsidRDefault="00B1640E" w:rsidP="00B1640E">
      <w:r w:rsidRPr="00B1640E">
        <w:t xml:space="preserve">    Período de vínculo</w:t>
      </w:r>
    </w:p>
    <w:p w14:paraId="10BAEA51" w14:textId="7158D540" w:rsidR="00B1640E" w:rsidRPr="00B1640E" w:rsidRDefault="00B1640E" w:rsidP="00B1640E">
      <w:r w:rsidRPr="00B1640E">
        <w:t xml:space="preserve">    Comprovações de vínculo com a instituição (devem ser anexados ao chamado)</w:t>
      </w:r>
    </w:p>
    <w:sectPr w:rsidR="00B1640E" w:rsidRPr="00B164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2MDAwNjMzNbVQ0lEKTi0uzszPAykwrAUAKTaJaCwAAAA="/>
  </w:docVars>
  <w:rsids>
    <w:rsidRoot w:val="00B1640E"/>
    <w:rsid w:val="00597AC2"/>
    <w:rsid w:val="00B1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FB906"/>
  <w15:chartTrackingRefBased/>
  <w15:docId w15:val="{E79DBD98-7ED0-46C8-AC47-FC9821581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pt-BR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490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iva Silva</dc:creator>
  <cp:keywords/>
  <dc:description/>
  <cp:lastModifiedBy>Daniel Paiva Silva</cp:lastModifiedBy>
  <cp:revision>1</cp:revision>
  <dcterms:created xsi:type="dcterms:W3CDTF">2020-06-29T11:39:00Z</dcterms:created>
  <dcterms:modified xsi:type="dcterms:W3CDTF">2020-06-29T11:40:00Z</dcterms:modified>
</cp:coreProperties>
</file>